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Байрамов Кер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010872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004595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572578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3637532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7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997695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564964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321345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294022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365459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025546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684979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4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айрамов Керим</dc:creator>
  <dc:language>ru-RU</dc:language>
  <cp:keywords/>
  <dcterms:created xsi:type="dcterms:W3CDTF">2025-03-18T08:53:37Z</dcterms:created>
  <dcterms:modified xsi:type="dcterms:W3CDTF">2025-03-18T08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